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678E" w:rsidRPr="00C33C36" w:rsidRDefault="00CF346F" w:rsidP="00CF346F">
      <w:pPr>
        <w:spacing w:after="0"/>
        <w:ind w:left="-567" w:right="-421"/>
        <w:jc w:val="center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bookmarkStart w:id="0" w:name="_GoBack"/>
      <w:bookmarkEnd w:id="0"/>
      <w:r w:rsidRPr="00C33C36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МІЖРЕГІОНАЛЬНИЙ ЕКОЛОГІЧНИЙ ФОРУМ </w:t>
      </w:r>
    </w:p>
    <w:p w:rsidR="00335DD3" w:rsidRDefault="00CF346F" w:rsidP="00CF346F">
      <w:pPr>
        <w:spacing w:after="0"/>
        <w:ind w:left="-567" w:right="-421"/>
        <w:jc w:val="center"/>
        <w:rPr>
          <w:rStyle w:val="a3"/>
          <w:rFonts w:ascii="Times New Roman" w:hAnsi="Times New Roman" w:cs="Times New Roman"/>
          <w:sz w:val="24"/>
          <w:szCs w:val="24"/>
          <w:lang w:val="uk-UA"/>
        </w:rPr>
      </w:pPr>
      <w:r w:rsidRPr="00C33C36">
        <w:rPr>
          <w:rFonts w:ascii="Times New Roman" w:hAnsi="Times New Roman" w:cs="Times New Roman"/>
          <w:b/>
          <w:bCs/>
          <w:sz w:val="24"/>
          <w:szCs w:val="24"/>
          <w:lang w:val="uk-UA"/>
        </w:rPr>
        <w:t>«ПОВОДЖЕННЯ З ВІДХОДАМИ. ВИКЛИКИ ТА РІШЕННЯ»</w:t>
      </w:r>
      <w:r w:rsidRPr="00C33C36">
        <w:rPr>
          <w:rStyle w:val="a3"/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CF346F" w:rsidRPr="00C33C36" w:rsidRDefault="00CF346F" w:rsidP="00CF346F">
      <w:pPr>
        <w:spacing w:after="0"/>
        <w:ind w:left="-567" w:right="-421"/>
        <w:jc w:val="center"/>
        <w:rPr>
          <w:rStyle w:val="a3"/>
          <w:rFonts w:ascii="Times New Roman" w:hAnsi="Times New Roman" w:cs="Times New Roman"/>
          <w:sz w:val="24"/>
          <w:szCs w:val="24"/>
          <w:lang w:val="ru-RU"/>
        </w:rPr>
      </w:pPr>
    </w:p>
    <w:p w:rsidR="00335DD3" w:rsidRPr="00C33C36" w:rsidRDefault="00335DD3" w:rsidP="00F616F4">
      <w:pPr>
        <w:spacing w:after="0" w:line="240" w:lineRule="auto"/>
        <w:ind w:left="-567" w:right="-42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33C36">
        <w:rPr>
          <w:rFonts w:ascii="Times New Roman" w:hAnsi="Times New Roman" w:cs="Times New Roman"/>
          <w:b/>
          <w:bCs/>
          <w:sz w:val="24"/>
          <w:szCs w:val="24"/>
          <w:lang w:val="uk-UA"/>
        </w:rPr>
        <w:t>Дата проведення:</w:t>
      </w:r>
      <w:r w:rsidRPr="00C33C36">
        <w:rPr>
          <w:rFonts w:ascii="Times New Roman" w:hAnsi="Times New Roman" w:cs="Times New Roman"/>
          <w:sz w:val="24"/>
          <w:szCs w:val="24"/>
          <w:lang w:val="uk-UA"/>
        </w:rPr>
        <w:t xml:space="preserve"> 1-2 грудня 2021 р</w:t>
      </w:r>
      <w:r w:rsidR="00C33C36">
        <w:rPr>
          <w:rFonts w:ascii="Times New Roman" w:hAnsi="Times New Roman" w:cs="Times New Roman"/>
          <w:sz w:val="24"/>
          <w:szCs w:val="24"/>
          <w:lang w:val="uk-UA"/>
        </w:rPr>
        <w:t>оку</w:t>
      </w:r>
    </w:p>
    <w:p w:rsidR="00C33C36" w:rsidRDefault="00335DD3" w:rsidP="00F616F4">
      <w:pPr>
        <w:pStyle w:val="2"/>
        <w:spacing w:before="0"/>
        <w:ind w:left="-567" w:right="-421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</w:pPr>
      <w:r w:rsidRPr="00C33C36">
        <w:rPr>
          <w:rFonts w:ascii="Times New Roman" w:eastAsiaTheme="minorHAnsi" w:hAnsi="Times New Roman" w:cs="Times New Roman"/>
          <w:color w:val="auto"/>
          <w:sz w:val="24"/>
          <w:szCs w:val="24"/>
          <w:lang w:val="uk-UA"/>
        </w:rPr>
        <w:t>Місце проведення:</w:t>
      </w:r>
      <w:r w:rsidRP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 xml:space="preserve"> </w:t>
      </w:r>
      <w:r w:rsid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 xml:space="preserve">Конгрес-Хол </w:t>
      </w:r>
      <w:r w:rsidRP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>Донецьк</w:t>
      </w:r>
      <w:r w:rsid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>ої</w:t>
      </w:r>
      <w:r w:rsidRP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 xml:space="preserve"> торгово-промислов</w:t>
      </w:r>
      <w:r w:rsid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>ої</w:t>
      </w:r>
      <w:r w:rsidRP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 xml:space="preserve"> палат</w:t>
      </w:r>
      <w:r w:rsid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>и,</w:t>
      </w:r>
      <w:r w:rsidRP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 xml:space="preserve"> </w:t>
      </w:r>
    </w:p>
    <w:p w:rsidR="00335DD3" w:rsidRPr="00C33C36" w:rsidRDefault="00C33C36" w:rsidP="00C33C36">
      <w:pPr>
        <w:pStyle w:val="2"/>
        <w:spacing w:before="0"/>
        <w:ind w:left="-567" w:right="-421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</w:pPr>
      <w:r>
        <w:rPr>
          <w:rFonts w:ascii="Times New Roman" w:eastAsiaTheme="minorHAnsi" w:hAnsi="Times New Roman" w:cs="Times New Roman"/>
          <w:color w:val="auto"/>
          <w:sz w:val="24"/>
          <w:szCs w:val="24"/>
          <w:lang w:val="uk-UA"/>
        </w:rPr>
        <w:t xml:space="preserve">                                   </w:t>
      </w:r>
      <w:r w:rsidR="00335DD3" w:rsidRP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>м. Краматорськ, ву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>л.</w:t>
      </w:r>
      <w:r w:rsidR="00335DD3" w:rsidRPr="00C33C36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uk-UA"/>
        </w:rPr>
        <w:t xml:space="preserve"> Ярослава Мудрого, 43-А.</w:t>
      </w:r>
    </w:p>
    <w:p w:rsidR="00F616F4" w:rsidRPr="00CF346F" w:rsidRDefault="00335DD3" w:rsidP="00CF346F">
      <w:pPr>
        <w:ind w:left="-567" w:right="-421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C33C36">
        <w:rPr>
          <w:rFonts w:ascii="Times New Roman" w:hAnsi="Times New Roman" w:cs="Times New Roman"/>
          <w:b/>
          <w:bCs/>
          <w:sz w:val="24"/>
          <w:szCs w:val="24"/>
          <w:lang w:val="uk-UA"/>
        </w:rPr>
        <w:t>Метою Форуму</w:t>
      </w:r>
      <w:r w:rsidRPr="00C33C36">
        <w:rPr>
          <w:rFonts w:ascii="Times New Roman" w:hAnsi="Times New Roman" w:cs="Times New Roman"/>
          <w:sz w:val="24"/>
          <w:szCs w:val="24"/>
          <w:lang w:val="uk-UA"/>
        </w:rPr>
        <w:t xml:space="preserve"> є</w:t>
      </w:r>
      <w:r w:rsidRPr="00C33C36">
        <w:rPr>
          <w:rStyle w:val="a3"/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C33C36">
        <w:rPr>
          <w:rFonts w:ascii="Times New Roman" w:hAnsi="Times New Roman" w:cs="Times New Roman"/>
          <w:sz w:val="24"/>
          <w:szCs w:val="24"/>
          <w:lang w:val="uk-UA"/>
        </w:rPr>
        <w:t xml:space="preserve">розгляд </w:t>
      </w:r>
      <w:proofErr w:type="spellStart"/>
      <w:r w:rsidRPr="00C33C36">
        <w:rPr>
          <w:rFonts w:ascii="Times New Roman" w:hAnsi="Times New Roman" w:cs="Times New Roman"/>
          <w:sz w:val="24"/>
          <w:szCs w:val="24"/>
          <w:lang w:val="uk-UA"/>
        </w:rPr>
        <w:t>кращіх</w:t>
      </w:r>
      <w:proofErr w:type="spellEnd"/>
      <w:r w:rsidRPr="00C33C36">
        <w:rPr>
          <w:rFonts w:ascii="Times New Roman" w:hAnsi="Times New Roman" w:cs="Times New Roman"/>
          <w:sz w:val="24"/>
          <w:szCs w:val="24"/>
          <w:lang w:val="uk-UA"/>
        </w:rPr>
        <w:t xml:space="preserve"> практик у сфері поводження з відходами у громадах Донецької та Луганської областей; обмін досвідом з імплементації сучасних підходів до подолання критичної ситуації у сфері переробки відходів; сприяння реалізації екологічних та енергоефективних рішень на місцевому рівні; сприяння налагодження діалогу та співпраці обласних органів державної влади, місцевого самоврядування, громадських організацій, науки та бізнесу; підвищення рівня обізнаності представників громад та органів місцевого самоврядування. </w:t>
      </w:r>
    </w:p>
    <w:tbl>
      <w:tblPr>
        <w:tblStyle w:val="a5"/>
        <w:tblW w:w="10348" w:type="dxa"/>
        <w:tblInd w:w="-459" w:type="dxa"/>
        <w:tblLook w:val="04A0" w:firstRow="1" w:lastRow="0" w:firstColumn="1" w:lastColumn="0" w:noHBand="0" w:noVBand="1"/>
      </w:tblPr>
      <w:tblGrid>
        <w:gridCol w:w="1701"/>
        <w:gridCol w:w="8647"/>
      </w:tblGrid>
      <w:tr w:rsidR="00DF3023" w:rsidRPr="00C33C36" w:rsidTr="00F616F4">
        <w:tc>
          <w:tcPr>
            <w:tcW w:w="10348" w:type="dxa"/>
            <w:gridSpan w:val="2"/>
            <w:shd w:val="clear" w:color="auto" w:fill="D9D9D9" w:themeFill="background1" w:themeFillShade="D9"/>
          </w:tcPr>
          <w:p w:rsidR="00DF3023" w:rsidRPr="00C33C36" w:rsidRDefault="00C33C36" w:rsidP="00F616F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ЕРШИЙ ДЕНЬ, </w:t>
            </w:r>
            <w:r w:rsidR="001C1DE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1.1</w:t>
            </w:r>
            <w:r w:rsidR="0086060F"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="001C1DE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.2021</w:t>
            </w:r>
          </w:p>
        </w:tc>
      </w:tr>
      <w:tr w:rsidR="00DF3023" w:rsidRPr="00C33C36" w:rsidTr="00CF346F">
        <w:tc>
          <w:tcPr>
            <w:tcW w:w="1701" w:type="dxa"/>
          </w:tcPr>
          <w:p w:rsidR="00DF3023" w:rsidRPr="00C33C36" w:rsidRDefault="0086060F" w:rsidP="00F616F4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9</w:t>
            </w:r>
            <w:r w:rsidR="00F616F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="00AE267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F616F4"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–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DF3023"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  <w:r w:rsidR="00DF3023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F616F4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A6EA6"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3</w:t>
            </w:r>
            <w:r w:rsidR="00DF3023"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8647" w:type="dxa"/>
          </w:tcPr>
          <w:p w:rsidR="0086060F" w:rsidRPr="00C33C36" w:rsidRDefault="0086060F" w:rsidP="00F616F4">
            <w:pPr>
              <w:ind w:left="4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Експрес-тестування учасників</w:t>
            </w:r>
            <w:r w:rsidR="00F616F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.</w:t>
            </w:r>
          </w:p>
          <w:p w:rsidR="00DF3023" w:rsidRPr="00C33C36" w:rsidRDefault="00AE2674" w:rsidP="00F616F4">
            <w:pPr>
              <w:ind w:left="4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Реєстрація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учасників</w:t>
            </w:r>
            <w:proofErr w:type="spellEnd"/>
            <w:r w:rsidR="00FA6EA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FA6EA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Вітальна кава.</w:t>
            </w:r>
          </w:p>
        </w:tc>
      </w:tr>
      <w:tr w:rsidR="00DF3023" w:rsidRPr="00EF4176" w:rsidTr="00CF346F">
        <w:trPr>
          <w:trHeight w:val="56"/>
        </w:trPr>
        <w:tc>
          <w:tcPr>
            <w:tcW w:w="1701" w:type="dxa"/>
          </w:tcPr>
          <w:p w:rsidR="00DF3023" w:rsidRPr="00C33C36" w:rsidRDefault="00542717" w:rsidP="008606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0</w:t>
            </w:r>
            <w:r w:rsidR="00F616F4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: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3</w:t>
            </w:r>
            <w:r w:rsidR="00DF3023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0 – 1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</w:t>
            </w:r>
            <w:r w:rsidR="00F616F4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: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0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</w:t>
            </w:r>
          </w:p>
        </w:tc>
        <w:tc>
          <w:tcPr>
            <w:tcW w:w="8647" w:type="dxa"/>
          </w:tcPr>
          <w:p w:rsidR="00DF3023" w:rsidRPr="00981B1F" w:rsidRDefault="00DF3023" w:rsidP="00D94A9F">
            <w:pPr>
              <w:ind w:left="-24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uk-UA"/>
              </w:rPr>
            </w:pPr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uk-UA"/>
              </w:rPr>
              <w:t>ВІТАЛЬНЕ СЛОВО</w:t>
            </w:r>
          </w:p>
          <w:p w:rsidR="00DF3023" w:rsidRPr="00CF346F" w:rsidRDefault="00DF3023" w:rsidP="00DF302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Модератор: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r w:rsidR="006C4032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Людмила Циганок, </w:t>
            </w:r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резидентка професійної асоціації екологів України, </w:t>
            </w:r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EO</w:t>
            </w:r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cobusiness</w:t>
            </w:r>
            <w:proofErr w:type="spellEnd"/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Group</w:t>
            </w:r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експертка</w:t>
            </w:r>
            <w:proofErr w:type="spellEnd"/>
            <w:r w:rsidR="006C4032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ПРООН</w:t>
            </w:r>
          </w:p>
          <w:p w:rsidR="00AB587A" w:rsidRPr="00C33C36" w:rsidRDefault="00AE2674" w:rsidP="00AE267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авло Кириленко</w:t>
            </w:r>
            <w:r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 w:rsidR="005467F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</w:t>
            </w:r>
            <w:r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лова </w:t>
            </w:r>
            <w:r w:rsidR="005467FF" w:rsidRPr="005467F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нецької облдержадміністрації, керівник обласної військово-цивільної адміністрації</w:t>
            </w:r>
            <w:r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або заступник)</w:t>
            </w:r>
          </w:p>
          <w:p w:rsidR="00C66A5B" w:rsidRPr="00C33C36" w:rsidRDefault="006C4032" w:rsidP="00AE26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Ілгварс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лява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</w:t>
            </w:r>
            <w:r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дзвичайний та уповноважений посол Латвійської Республіки в Україні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</w:p>
          <w:p w:rsidR="00AB587A" w:rsidRPr="00CF346F" w:rsidRDefault="00B71575" w:rsidP="00AE267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О</w:t>
            </w:r>
            <w:r w:rsidR="00C66A5B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лена </w:t>
            </w:r>
            <w:proofErr w:type="spellStart"/>
            <w:r w:rsidR="00C66A5B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Рудич</w:t>
            </w:r>
            <w:proofErr w:type="spellEnd"/>
            <w:r w:rsidR="00C66A5B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, </w:t>
            </w:r>
            <w:r w:rsidR="00C66A5B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координатор програми Реформа місцевого самоврядування та децентралізації, Програма із відновлення та розбудови миру, ПРООН</w:t>
            </w:r>
          </w:p>
          <w:p w:rsidR="00DF3023" w:rsidRPr="00CF346F" w:rsidRDefault="002659B0" w:rsidP="0088542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Максим Ануфрієв</w:t>
            </w:r>
            <w:r w:rsidR="006C4032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,</w:t>
            </w:r>
            <w:r w:rsidR="006C4032"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езидент Донецької торгово-промислової палати</w:t>
            </w:r>
          </w:p>
        </w:tc>
      </w:tr>
      <w:tr w:rsidR="0086060F" w:rsidRPr="00EF4176" w:rsidTr="00CF346F">
        <w:trPr>
          <w:trHeight w:val="343"/>
        </w:trPr>
        <w:tc>
          <w:tcPr>
            <w:tcW w:w="1701" w:type="dxa"/>
          </w:tcPr>
          <w:p w:rsidR="0086060F" w:rsidRPr="00C33C36" w:rsidRDefault="00574CF8" w:rsidP="008606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</w:t>
            </w:r>
            <w:r w:rsidR="00F616F4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: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00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– 1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2</w:t>
            </w:r>
            <w:r w:rsidR="00F616F4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:</w:t>
            </w:r>
            <w:r w:rsidR="00FA6EA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30</w:t>
            </w:r>
          </w:p>
        </w:tc>
        <w:tc>
          <w:tcPr>
            <w:tcW w:w="8647" w:type="dxa"/>
          </w:tcPr>
          <w:p w:rsidR="0086060F" w:rsidRPr="00981B1F" w:rsidRDefault="0086060F" w:rsidP="0086060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uk-UA"/>
              </w:rPr>
            </w:pPr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uk-UA"/>
              </w:rPr>
              <w:t>ПЛЕНАРНЕ ЗАСІДАННЯ</w:t>
            </w:r>
          </w:p>
          <w:p w:rsidR="000C3FE1" w:rsidRPr="00C33C36" w:rsidRDefault="000C3FE1" w:rsidP="000C3F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981B1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Модератор:</w:t>
            </w:r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Людмила Циганок, 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резидентка професійної асоціації екологів України, 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EO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cobusiness</w:t>
            </w:r>
            <w:proofErr w:type="spellEnd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Group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експертка</w:t>
            </w:r>
            <w:proofErr w:type="spellEnd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ПРООН</w:t>
            </w:r>
          </w:p>
          <w:p w:rsidR="00981B1F" w:rsidRPr="00981B1F" w:rsidRDefault="00981B1F" w:rsidP="00981B1F">
            <w:pPr>
              <w:ind w:left="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Концепція управління твердими побутовими відходами в Донецькій області</w:t>
            </w:r>
          </w:p>
          <w:p w:rsidR="00574CF8" w:rsidRDefault="00574CF8" w:rsidP="00981B1F">
            <w:pPr>
              <w:ind w:left="4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Сергій </w:t>
            </w:r>
            <w:proofErr w:type="spellStart"/>
            <w:r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трус</w:t>
            </w:r>
            <w:proofErr w:type="spellEnd"/>
            <w:r w:rsidRPr="00981B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</w:t>
            </w:r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r w:rsidRPr="00981B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иректор департаменту екології та природних ресурсів Донецької обласної державної адміністрації</w:t>
            </w:r>
          </w:p>
          <w:p w:rsidR="00981B1F" w:rsidRPr="00C33C36" w:rsidRDefault="00981B1F" w:rsidP="00981B1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2. 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Поводження з відходами, сучасні виклики регіону. </w:t>
            </w:r>
          </w:p>
          <w:p w:rsidR="00574CF8" w:rsidRPr="00981B1F" w:rsidRDefault="00574CF8" w:rsidP="00981B1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Сергій </w:t>
            </w:r>
            <w:proofErr w:type="spellStart"/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Олейніков</w:t>
            </w:r>
            <w:proofErr w:type="spellEnd"/>
            <w:r w:rsidRPr="00981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, </w:t>
            </w:r>
            <w:r w:rsidRPr="00981B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иректор департаменту комунальної власності, земельних, майнових відносин, екології та природних ресурсів Луганської обласної державної адміністрації</w:t>
            </w:r>
          </w:p>
          <w:p w:rsidR="00574CF8" w:rsidRPr="00E77962" w:rsidRDefault="00E77962" w:rsidP="00E77962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3. </w:t>
            </w:r>
            <w:proofErr w:type="spellStart"/>
            <w:r w:rsidR="00574CF8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А</w:t>
            </w:r>
            <w:r w:rsidR="00470C32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й</w:t>
            </w:r>
            <w:r w:rsidR="00574CF8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рс</w:t>
            </w:r>
            <w:proofErr w:type="spellEnd"/>
            <w:r w:rsidR="00574CF8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="00574CF8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Межуліс</w:t>
            </w:r>
            <w:proofErr w:type="spellEnd"/>
            <w:r w:rsidR="00574CF8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,</w:t>
            </w:r>
            <w:r w:rsidR="00574CF8" w:rsidRPr="00E7796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885427" w:rsidRPr="00E7796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едставник Латвійського агентства інвестицій та розвитку в Україні</w:t>
            </w:r>
          </w:p>
          <w:p w:rsidR="00574CF8" w:rsidRPr="00E77962" w:rsidRDefault="00E77962" w:rsidP="00E77962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4. </w:t>
            </w:r>
            <w:r w:rsidR="00574CF8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Марина Денисюк, </w:t>
            </w:r>
            <w:proofErr w:type="spellStart"/>
            <w:r w:rsidR="0057528F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проєктна</w:t>
            </w:r>
            <w:proofErr w:type="spellEnd"/>
            <w:r w:rsidR="0057528F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57528F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менеджерка</w:t>
            </w:r>
            <w:proofErr w:type="spellEnd"/>
            <w:r w:rsidR="0057528F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, представниця Офісу реформ</w:t>
            </w:r>
            <w:r w:rsidR="00284A48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-онлайн</w:t>
            </w:r>
          </w:p>
          <w:p w:rsidR="0086060F" w:rsidRPr="00E77962" w:rsidRDefault="00E77962" w:rsidP="00E70B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5. </w:t>
            </w:r>
            <w:r w:rsidR="0057528F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Владислав </w:t>
            </w:r>
            <w:proofErr w:type="spellStart"/>
            <w:r w:rsidR="0057528F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Антипов</w:t>
            </w:r>
            <w:proofErr w:type="spellEnd"/>
            <w:r w:rsidR="0057528F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,</w:t>
            </w:r>
            <w:r w:rsidR="0057528F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528F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віце-президент та голова Комітету з промислової екології та інновацій ПАЕУ, генеральний директор ЦЕРН</w:t>
            </w:r>
          </w:p>
        </w:tc>
      </w:tr>
      <w:tr w:rsidR="00E77962" w:rsidRPr="00C33C36" w:rsidTr="00CF346F">
        <w:trPr>
          <w:trHeight w:val="311"/>
        </w:trPr>
        <w:tc>
          <w:tcPr>
            <w:tcW w:w="1701" w:type="dxa"/>
          </w:tcPr>
          <w:p w:rsidR="00E77962" w:rsidRPr="00C33C36" w:rsidRDefault="00E77962" w:rsidP="008606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2:30 – 13:30</w:t>
            </w:r>
          </w:p>
        </w:tc>
        <w:tc>
          <w:tcPr>
            <w:tcW w:w="8647" w:type="dxa"/>
          </w:tcPr>
          <w:p w:rsidR="00E77962" w:rsidRPr="00981B1F" w:rsidRDefault="00E77962" w:rsidP="00E779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uk-UA"/>
              </w:rPr>
            </w:pPr>
            <w:r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Перерва на обід</w:t>
            </w:r>
          </w:p>
        </w:tc>
      </w:tr>
    </w:tbl>
    <w:p w:rsidR="00CF346F" w:rsidRDefault="00CF346F"/>
    <w:tbl>
      <w:tblPr>
        <w:tblStyle w:val="a5"/>
        <w:tblW w:w="10348" w:type="dxa"/>
        <w:tblInd w:w="-459" w:type="dxa"/>
        <w:tblLook w:val="04A0" w:firstRow="1" w:lastRow="0" w:firstColumn="1" w:lastColumn="0" w:noHBand="0" w:noVBand="1"/>
      </w:tblPr>
      <w:tblGrid>
        <w:gridCol w:w="1701"/>
        <w:gridCol w:w="8647"/>
      </w:tblGrid>
      <w:tr w:rsidR="00DF3023" w:rsidRPr="00EF4176" w:rsidTr="00CF346F">
        <w:tc>
          <w:tcPr>
            <w:tcW w:w="1701" w:type="dxa"/>
          </w:tcPr>
          <w:p w:rsidR="00DF3023" w:rsidRPr="00C33C36" w:rsidRDefault="00DF3023" w:rsidP="00FE4A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</w:t>
            </w:r>
            <w:r w:rsidR="00FA6EA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F616F4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E4AF1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</w:t>
            </w:r>
            <w:r w:rsidR="00FA6EA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F616F4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AB587A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8647" w:type="dxa"/>
          </w:tcPr>
          <w:p w:rsidR="00DF3023" w:rsidRPr="00E77962" w:rsidRDefault="00E77962" w:rsidP="00E77962">
            <w:pPr>
              <w:rPr>
                <w:rStyle w:val="tlid-translation"/>
                <w:rFonts w:ascii="Times New Roman" w:hAnsi="Times New Roman" w:cs="Times New Roman"/>
                <w:b/>
                <w:sz w:val="6"/>
                <w:szCs w:val="6"/>
              </w:rPr>
            </w:pP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Паралельні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заходи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 р</w:t>
            </w:r>
            <w:r w:rsidR="005B4475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бота в </w:t>
            </w:r>
            <w:proofErr w:type="spellStart"/>
            <w:r w:rsidR="005B4475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секціях</w:t>
            </w:r>
            <w:proofErr w:type="spellEnd"/>
            <w:r w:rsidR="005B4475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DF3023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</w:p>
          <w:p w:rsidR="00E77962" w:rsidRPr="00E77962" w:rsidRDefault="00FE4AF1" w:rsidP="00E77962">
            <w:pPr>
              <w:jc w:val="center"/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E77962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СЕКЦІЯ 1</w:t>
            </w:r>
          </w:p>
          <w:p w:rsidR="00DF3023" w:rsidRPr="00813A3C" w:rsidRDefault="00813A3C" w:rsidP="00E77962">
            <w:pPr>
              <w:jc w:val="center"/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</w:pPr>
            <w:r w:rsidRPr="00813A3C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</w:rPr>
              <w:t>«СЕМІНАР: ОРГАНІЗАЦІЯ СИСТЕМИ РОЗДІЛЬНОГО ЗБИРАННЯ ПОБУТОВИХ ВІДХОДІВ»</w:t>
            </w:r>
          </w:p>
          <w:p w:rsidR="009E3989" w:rsidRPr="00C33C36" w:rsidRDefault="00FE4AF1" w:rsidP="00D94A9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E77962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  <w:t>Модератор: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Людмила Циганок</w:t>
            </w:r>
            <w:r w:rsidR="001B5677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, </w:t>
            </w:r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резидентка професійної асоціації екологів України, </w:t>
            </w:r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CEO</w:t>
            </w:r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Ecobusiness</w:t>
            </w:r>
            <w:proofErr w:type="spellEnd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Group</w:t>
            </w:r>
            <w:proofErr w:type="spellEnd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експертка</w:t>
            </w:r>
            <w:proofErr w:type="spellEnd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ПРООН</w:t>
            </w:r>
          </w:p>
          <w:p w:rsidR="00FE4AF1" w:rsidRPr="00E77962" w:rsidRDefault="00FE4AF1" w:rsidP="00D94A9F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Спікери: </w:t>
            </w:r>
          </w:p>
          <w:p w:rsidR="00FE4AF1" w:rsidRPr="00E77962" w:rsidRDefault="00E77962" w:rsidP="00E779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r w:rsidR="00FE4AF1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Тетяна </w:t>
            </w:r>
            <w:proofErr w:type="spellStart"/>
            <w:r w:rsidR="00FE4AF1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Омельяненко</w:t>
            </w:r>
            <w:proofErr w:type="spellEnd"/>
            <w:r w:rsidR="000D7930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0D7930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к.е.н</w:t>
            </w:r>
            <w:proofErr w:type="spellEnd"/>
            <w:r w:rsidR="000D7930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., спеціаліст з питань поводження з відходами</w:t>
            </w:r>
          </w:p>
          <w:p w:rsidR="00FE4AF1" w:rsidRPr="00E77962" w:rsidRDefault="00E77962" w:rsidP="00E779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2</w:t>
            </w:r>
            <w:r>
              <w:rPr>
                <w:bCs/>
                <w:lang w:val="uk-UA"/>
              </w:rPr>
              <w:t xml:space="preserve">. </w:t>
            </w:r>
            <w:r w:rsidR="00FE4AF1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Петро </w:t>
            </w:r>
            <w:proofErr w:type="spellStart"/>
            <w:r w:rsidR="00FE4AF1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Семко</w:t>
            </w:r>
            <w:proofErr w:type="spellEnd"/>
            <w:r w:rsidR="00FE4AF1" w:rsidRPr="00E7796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,</w:t>
            </w:r>
            <w:r w:rsidR="00FE4AF1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r w:rsidR="00296F21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Генеральний </w:t>
            </w:r>
            <w:r w:rsidR="00FE4AF1" w:rsidRPr="00E77962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директор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Українського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виробничо-екологічного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об'єднання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по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заготівлі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та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використанню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вторинних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матеріальних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>ресурсів</w:t>
            </w:r>
            <w:proofErr w:type="spellEnd"/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«УКРВТОРМА»</w:t>
            </w:r>
          </w:p>
          <w:p w:rsidR="00FE4AF1" w:rsidRPr="00E77962" w:rsidRDefault="00E77962" w:rsidP="00E779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>
              <w:t xml:space="preserve">. </w:t>
            </w:r>
            <w:proofErr w:type="spellStart"/>
            <w:r w:rsidR="00FE4AF1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Гінтс</w:t>
            </w:r>
            <w:proofErr w:type="spellEnd"/>
            <w:r w:rsidR="00FE4AF1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FE4AF1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Кукайніс</w:t>
            </w:r>
            <w:proofErr w:type="spellEnd"/>
            <w:r w:rsidR="00FE4AF1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FE4AF1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1F96" w:rsidRPr="00E77962">
              <w:rPr>
                <w:rFonts w:ascii="Times New Roman" w:hAnsi="Times New Roman" w:cs="Times New Roman"/>
                <w:sz w:val="24"/>
                <w:szCs w:val="24"/>
              </w:rPr>
              <w:t>Голова</w:t>
            </w:r>
            <w:r w:rsidR="002211F3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211F3" w:rsidRPr="00E77962">
              <w:rPr>
                <w:rFonts w:ascii="Times New Roman" w:hAnsi="Times New Roman" w:cs="Times New Roman"/>
                <w:sz w:val="24"/>
                <w:szCs w:val="24"/>
              </w:rPr>
              <w:t>правління</w:t>
            </w:r>
            <w:proofErr w:type="spellEnd"/>
            <w:r w:rsidR="002211F3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1F96" w:rsidRPr="00E77962">
              <w:rPr>
                <w:rFonts w:ascii="Times New Roman" w:hAnsi="Times New Roman" w:cs="Times New Roman"/>
                <w:sz w:val="24"/>
                <w:szCs w:val="24"/>
              </w:rPr>
              <w:t>ТОВ</w:t>
            </w:r>
            <w:r w:rsidR="002211F3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«ЗААО»</w:t>
            </w:r>
          </w:p>
          <w:p w:rsidR="00A27A0D" w:rsidRPr="00E77962" w:rsidRDefault="00E77962" w:rsidP="00E779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>
              <w:t xml:space="preserve">. </w:t>
            </w:r>
            <w:proofErr w:type="spellStart"/>
            <w:r w:rsidR="00A27A0D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Айгарс</w:t>
            </w:r>
            <w:proofErr w:type="spellEnd"/>
            <w:r w:rsidR="00A27A0D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A27A0D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Вівул</w:t>
            </w:r>
            <w:r w:rsidR="00CE1F96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иньш</w:t>
            </w:r>
            <w:proofErr w:type="spellEnd"/>
            <w:r w:rsidR="00A27A0D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CE1F96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Голова </w:t>
            </w:r>
            <w:proofErr w:type="spellStart"/>
            <w:r w:rsidR="00CE1F96" w:rsidRPr="00E77962">
              <w:rPr>
                <w:rFonts w:ascii="Times New Roman" w:hAnsi="Times New Roman" w:cs="Times New Roman"/>
                <w:sz w:val="24"/>
                <w:szCs w:val="24"/>
              </w:rPr>
              <w:t>правління</w:t>
            </w:r>
            <w:proofErr w:type="spellEnd"/>
            <w:r w:rsidR="00CE1F96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ТОВ </w:t>
            </w:r>
            <w:r w:rsidR="00813A3C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="00A27A0D" w:rsidRPr="00E77962">
              <w:rPr>
                <w:rFonts w:ascii="Times New Roman" w:hAnsi="Times New Roman" w:cs="Times New Roman"/>
                <w:sz w:val="24"/>
                <w:szCs w:val="24"/>
              </w:rPr>
              <w:t>Смілтенес</w:t>
            </w:r>
            <w:proofErr w:type="spellEnd"/>
            <w:r w:rsidR="00A27A0D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НКУП</w:t>
            </w:r>
            <w:r w:rsidR="00813A3C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:rsidR="00E241A1" w:rsidRPr="00E77962" w:rsidRDefault="00E77962" w:rsidP="00E779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>
              <w:t xml:space="preserve">. </w:t>
            </w:r>
            <w:proofErr w:type="spellStart"/>
            <w:r w:rsidR="00FA6EA6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Іван</w:t>
            </w:r>
            <w:proofErr w:type="spellEnd"/>
            <w:r w:rsidR="00FA6EA6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FA6EA6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Підопригора</w:t>
            </w:r>
            <w:proofErr w:type="spellEnd"/>
            <w:r w:rsidR="00FA6EA6" w:rsidRPr="00E77962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>керівник</w:t>
            </w:r>
            <w:proofErr w:type="spellEnd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проєкту «</w:t>
            </w:r>
            <w:proofErr w:type="spellStart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>Розумне</w:t>
            </w:r>
            <w:proofErr w:type="spellEnd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>довкілля</w:t>
            </w:r>
            <w:proofErr w:type="spellEnd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>Хмельницький</w:t>
            </w:r>
            <w:proofErr w:type="spellEnd"/>
            <w:r w:rsidR="00FA6EA6" w:rsidRPr="00E77962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:rsidR="00E241A1" w:rsidRPr="00E77962" w:rsidRDefault="00E77962" w:rsidP="00E779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6</w:t>
            </w:r>
            <w:r>
              <w:rPr>
                <w:lang w:val="uk-UA"/>
              </w:rPr>
              <w:t xml:space="preserve">. </w:t>
            </w:r>
            <w:r w:rsidR="00E241A1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Тарас </w:t>
            </w:r>
            <w:proofErr w:type="spellStart"/>
            <w:r w:rsidR="00E241A1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алужний</w:t>
            </w:r>
            <w:proofErr w:type="spellEnd"/>
            <w:r w:rsidR="00E241A1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,</w:t>
            </w:r>
            <w:r w:rsidR="00E241A1" w:rsidRPr="00E7796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иректор ЛКП «Зелене місто»</w:t>
            </w:r>
          </w:p>
          <w:p w:rsidR="00813A3C" w:rsidRPr="00813A3C" w:rsidRDefault="00E77962" w:rsidP="00D94A9F">
            <w:pPr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7</w:t>
            </w:r>
            <w:r>
              <w:rPr>
                <w:lang w:val="uk-UA"/>
              </w:rPr>
              <w:t xml:space="preserve">. </w:t>
            </w:r>
            <w:r w:rsidR="00E241A1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Віктор </w:t>
            </w:r>
            <w:proofErr w:type="spellStart"/>
            <w:r w:rsidR="00E241A1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Шабанов</w:t>
            </w:r>
            <w:proofErr w:type="spellEnd"/>
            <w:r w:rsidR="00E241A1" w:rsidRPr="00E7796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</w:t>
            </w:r>
            <w:r w:rsidR="00E241A1" w:rsidRPr="00E7796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ректор Донецького обласного інституту післядипломної педагогічної освіти</w:t>
            </w:r>
          </w:p>
          <w:p w:rsidR="00813A3C" w:rsidRPr="00813A3C" w:rsidRDefault="00813A3C" w:rsidP="00813A3C">
            <w:pPr>
              <w:jc w:val="center"/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813A3C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СЕКЦІЯ 2</w:t>
            </w:r>
          </w:p>
          <w:p w:rsidR="002211F3" w:rsidRPr="00813A3C" w:rsidRDefault="00813A3C" w:rsidP="00813A3C">
            <w:pPr>
              <w:jc w:val="center"/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</w:pPr>
            <w:r w:rsidRPr="00813A3C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</w:rPr>
              <w:t>«ПРОМИСЛОВІ ТА НЕБЕЗПЕЧНІ ВІДХОДИ: ТЕХНОЛОГІЇ ПЕРЕРОБКИ, ЗАГРОЗИ ТА ВИКЛИКИ»</w:t>
            </w:r>
          </w:p>
          <w:p w:rsidR="002211F3" w:rsidRPr="00C33C36" w:rsidRDefault="002211F3" w:rsidP="00D94A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A3C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  <w:t>Модератор:</w:t>
            </w:r>
            <w:r w:rsidRPr="00C33C36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</w:rPr>
              <w:t>Кирило</w:t>
            </w:r>
            <w:proofErr w:type="spellEnd"/>
            <w:r w:rsidRPr="00C33C36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</w:rPr>
              <w:t>Косоуров</w:t>
            </w:r>
            <w:proofErr w:type="spellEnd"/>
            <w:r w:rsidRPr="00C33C36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, </w:t>
            </w:r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голова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комітету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управління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відходами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Професійної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асоціації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екологів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України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, голова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Асоціації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підприємств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сфері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поводження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з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небезпечними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відходами</w:t>
            </w:r>
            <w:proofErr w:type="spellEnd"/>
          </w:p>
          <w:p w:rsidR="002211F3" w:rsidRPr="00813A3C" w:rsidRDefault="002211F3" w:rsidP="002211F3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813A3C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Спікери: </w:t>
            </w:r>
          </w:p>
          <w:p w:rsidR="00884619" w:rsidRPr="00813A3C" w:rsidRDefault="00813A3C" w:rsidP="00813A3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884619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аагн</w:t>
            </w:r>
            <w:proofErr w:type="spellEnd"/>
            <w:r w:rsidR="00884619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884619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Мнацаканян</w:t>
            </w:r>
            <w:proofErr w:type="spellEnd"/>
            <w:r w:rsidR="00884619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884619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цепрезидент</w:t>
            </w:r>
            <w:proofErr w:type="spellEnd"/>
            <w:r w:rsidR="00884619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АЕУ з екологізації громад, начальник управління з питань екології, </w:t>
            </w:r>
            <w:proofErr w:type="spellStart"/>
            <w:r w:rsidR="00884619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енергоменеджменту</w:t>
            </w:r>
            <w:proofErr w:type="spellEnd"/>
            <w:r w:rsidR="00884619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охорони праці Маріупольської міської ради</w:t>
            </w:r>
          </w:p>
          <w:p w:rsidR="00E54B91" w:rsidRPr="00813A3C" w:rsidRDefault="00813A3C" w:rsidP="00813A3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2. </w:t>
            </w:r>
            <w:r w:rsidR="00E54B91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Антон Шевченко</w:t>
            </w:r>
            <w:r w:rsidR="00E54B91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експерт ПРООН, Управління ризиками небезпечних відходів та інфраструктури</w:t>
            </w:r>
          </w:p>
          <w:p w:rsidR="00884619" w:rsidRPr="00813A3C" w:rsidRDefault="00813A3C" w:rsidP="00813A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3. </w:t>
            </w:r>
            <w:r w:rsidR="00884619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Світлана </w:t>
            </w:r>
            <w:proofErr w:type="spellStart"/>
            <w:r w:rsidR="00884619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Берзіна</w:t>
            </w:r>
            <w:proofErr w:type="spellEnd"/>
            <w:r w:rsidR="00884619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, </w:t>
            </w:r>
            <w:r w:rsidR="00884619" w:rsidRPr="00813A3C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ГО «Жива планета»</w:t>
            </w:r>
            <w:r w:rsidR="00A63090" w:rsidRPr="00813A3C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- онлайн</w:t>
            </w:r>
          </w:p>
          <w:p w:rsidR="00FA6EA6" w:rsidRPr="00813A3C" w:rsidRDefault="00813A3C" w:rsidP="00813A3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4. </w:t>
            </w:r>
            <w:r w:rsidR="004E4B57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Володимир </w:t>
            </w:r>
            <w:r w:rsidR="001D7E5E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евастьянов</w:t>
            </w:r>
            <w:r w:rsidR="004E4B57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4E4B57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.т.н</w:t>
            </w:r>
            <w:proofErr w:type="spellEnd"/>
            <w:r w:rsidR="004E4B57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провідний конструктор ПрАТ </w:t>
            </w:r>
            <w:r w:rsidR="00FA6EA6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КМЗ</w:t>
            </w:r>
            <w:r w:rsidR="009E3989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</w:p>
          <w:p w:rsidR="00FA6EA6" w:rsidRPr="00813A3C" w:rsidRDefault="00813A3C" w:rsidP="00813A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. </w:t>
            </w:r>
            <w:r w:rsidR="00FA6EA6" w:rsidRPr="00813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ксим </w:t>
            </w:r>
            <w:proofErr w:type="spellStart"/>
            <w:r w:rsidR="00FA6EA6" w:rsidRPr="00813A3C">
              <w:rPr>
                <w:rFonts w:ascii="Times New Roman" w:hAnsi="Times New Roman" w:cs="Times New Roman"/>
                <w:b/>
                <w:sz w:val="24"/>
                <w:szCs w:val="24"/>
              </w:rPr>
              <w:t>Коротун</w:t>
            </w:r>
            <w:proofErr w:type="spellEnd"/>
            <w:r w:rsidR="00FA6EA6" w:rsidRPr="00813A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FA6EA6" w:rsidRPr="00813A3C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д</w:t>
            </w:r>
            <w:proofErr w:type="spellStart"/>
            <w:r w:rsidR="00FA6EA6" w:rsidRPr="00813A3C">
              <w:rPr>
                <w:rFonts w:ascii="Times New Roman" w:hAnsi="Times New Roman" w:cs="Times New Roman"/>
                <w:bCs/>
                <w:sz w:val="24"/>
                <w:szCs w:val="24"/>
              </w:rPr>
              <w:t>иректор</w:t>
            </w:r>
            <w:proofErr w:type="spellEnd"/>
            <w:r w:rsidR="00FA6EA6" w:rsidRPr="00813A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ТОВ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«</w:t>
            </w:r>
            <w:r w:rsidR="00FA6EA6" w:rsidRPr="00813A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НПП </w:t>
            </w:r>
            <w:proofErr w:type="spellStart"/>
            <w:r w:rsidR="00FA6EA6" w:rsidRPr="00813A3C">
              <w:rPr>
                <w:rFonts w:ascii="Times New Roman" w:hAnsi="Times New Roman" w:cs="Times New Roman"/>
                <w:bCs/>
                <w:sz w:val="24"/>
                <w:szCs w:val="24"/>
              </w:rPr>
              <w:t>Крамтехцентр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»</w:t>
            </w:r>
          </w:p>
          <w:p w:rsidR="00813A3C" w:rsidRPr="00813A3C" w:rsidRDefault="00813A3C" w:rsidP="00813A3C">
            <w:pPr>
              <w:jc w:val="center"/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813A3C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СЕКЦІЯ 3:</w:t>
            </w:r>
          </w:p>
          <w:p w:rsidR="002211F3" w:rsidRPr="00813A3C" w:rsidRDefault="00813A3C" w:rsidP="00813A3C">
            <w:pPr>
              <w:jc w:val="center"/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</w:pPr>
            <w:r w:rsidRPr="00813A3C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</w:rPr>
              <w:t>«ОРГАНІЧНІ ВІДХОДИ: ЕНЕРГЕТИЧНИЙ ПОТЕНЦІАЛ ТА ЕНЕРГЕТИЧНА БЕЗПЕКА УКРАЇНИ»</w:t>
            </w:r>
          </w:p>
          <w:p w:rsidR="002211F3" w:rsidRPr="00C33C36" w:rsidRDefault="002211F3" w:rsidP="002211F3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13A3C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  <w:t>Модератор:</w:t>
            </w:r>
            <w:r w:rsidRPr="00C33C36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  <w:u w:val="single"/>
              </w:rPr>
              <w:t xml:space="preserve"> </w:t>
            </w:r>
            <w:bookmarkStart w:id="1" w:name="_Hlk87451909"/>
            <w:r w:rsidR="00176F6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Владислав </w:t>
            </w:r>
            <w:proofErr w:type="spellStart"/>
            <w:r w:rsidR="00176F6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Антипов</w:t>
            </w:r>
            <w:proofErr w:type="spellEnd"/>
            <w:r w:rsidR="00176F66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,</w:t>
            </w:r>
            <w:r w:rsidR="00176F66"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76F66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віце-президент та голова Комітету з промислової екології та інновацій ПАЕУ, генеральний директор ЦЕРН</w:t>
            </w:r>
            <w:bookmarkEnd w:id="1"/>
          </w:p>
          <w:p w:rsidR="002211F3" w:rsidRPr="00813A3C" w:rsidRDefault="002211F3" w:rsidP="002211F3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813A3C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Спікери: </w:t>
            </w:r>
          </w:p>
          <w:p w:rsidR="00E241A1" w:rsidRPr="00813A3C" w:rsidRDefault="00813A3C" w:rsidP="00813A3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.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E241A1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лександр Муляр,</w:t>
            </w:r>
            <w:r w:rsidR="00E241A1" w:rsidRPr="00813A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41A1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енеджер проєкту ПРООН «Підтримка зеленого відновлення в Україні»</w:t>
            </w:r>
          </w:p>
          <w:p w:rsidR="00884619" w:rsidRPr="00813A3C" w:rsidRDefault="00813A3C" w:rsidP="00813A3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2. </w:t>
            </w:r>
            <w:r w:rsidR="009B2FCD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Дмитро Олійник, </w:t>
            </w:r>
            <w:r w:rsidR="009B2FCD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головний інженер </w:t>
            </w:r>
            <w:proofErr w:type="spellStart"/>
            <w:r w:rsidR="00884619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рінекс</w:t>
            </w:r>
            <w:proofErr w:type="spellEnd"/>
            <w:r w:rsidR="00884619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Еко</w:t>
            </w:r>
            <w:r w:rsidR="009E3989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</w:p>
          <w:p w:rsidR="008D6317" w:rsidRPr="00813A3C" w:rsidRDefault="00813A3C" w:rsidP="00813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3. </w:t>
            </w:r>
            <w:proofErr w:type="spellStart"/>
            <w:r w:rsidR="008D6317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Євгенія</w:t>
            </w:r>
            <w:proofErr w:type="spellEnd"/>
            <w:r w:rsidR="008D6317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8D6317" w:rsidRPr="00813A3C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Смолієнко</w:t>
            </w:r>
            <w:proofErr w:type="spellEnd"/>
            <w:r w:rsidR="008D6317" w:rsidRPr="00813A3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юрисконсульт Проєкту 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«</w:t>
            </w:r>
            <w:proofErr w:type="spellStart"/>
            <w:r w:rsidR="008D6317" w:rsidRPr="00813A3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Розумне</w:t>
            </w:r>
            <w:proofErr w:type="spellEnd"/>
            <w:r w:rsidR="008D6317" w:rsidRPr="00813A3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8D6317" w:rsidRPr="00813A3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Довкілля</w:t>
            </w:r>
            <w:proofErr w:type="spellEnd"/>
            <w:r w:rsidR="008D6317" w:rsidRPr="00813A3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. </w:t>
            </w:r>
            <w:proofErr w:type="spellStart"/>
            <w:r w:rsidR="008D6317" w:rsidRPr="00813A3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Хмельницьки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»</w:t>
            </w:r>
          </w:p>
          <w:p w:rsidR="00DF3023" w:rsidRPr="00813A3C" w:rsidRDefault="00813A3C" w:rsidP="00813A3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4. </w:t>
            </w:r>
            <w:proofErr w:type="spellStart"/>
            <w:r w:rsidR="00FA6EA6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Гінтс</w:t>
            </w:r>
            <w:proofErr w:type="spellEnd"/>
            <w:r w:rsidR="00FA6EA6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="00FA6EA6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укайніс</w:t>
            </w:r>
            <w:proofErr w:type="spellEnd"/>
            <w:r w:rsidR="00FA6EA6" w:rsidRPr="00813A3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,</w:t>
            </w:r>
            <w:r w:rsidR="00FA6EA6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CE1F96" w:rsidRPr="00813A3C">
              <w:rPr>
                <w:rFonts w:ascii="Times New Roman" w:hAnsi="Times New Roman" w:cs="Times New Roman"/>
                <w:sz w:val="24"/>
                <w:szCs w:val="24"/>
              </w:rPr>
              <w:t xml:space="preserve">Голова </w:t>
            </w:r>
            <w:proofErr w:type="spellStart"/>
            <w:r w:rsidR="00CE1F96" w:rsidRPr="00813A3C">
              <w:rPr>
                <w:rFonts w:ascii="Times New Roman" w:hAnsi="Times New Roman" w:cs="Times New Roman"/>
                <w:sz w:val="24"/>
                <w:szCs w:val="24"/>
              </w:rPr>
              <w:t>правління</w:t>
            </w:r>
            <w:proofErr w:type="spellEnd"/>
            <w:r w:rsidR="00CE1F96" w:rsidRPr="00813A3C">
              <w:rPr>
                <w:rFonts w:ascii="Times New Roman" w:hAnsi="Times New Roman" w:cs="Times New Roman"/>
                <w:sz w:val="24"/>
                <w:szCs w:val="24"/>
              </w:rPr>
              <w:t xml:space="preserve"> ТОВ </w:t>
            </w:r>
            <w:r w:rsidR="00FA6EA6" w:rsidRPr="00813A3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«ЗААО»</w:t>
            </w:r>
          </w:p>
        </w:tc>
      </w:tr>
      <w:tr w:rsidR="00CF346F" w:rsidRPr="00C33C36" w:rsidTr="00CF346F">
        <w:tc>
          <w:tcPr>
            <w:tcW w:w="1701" w:type="dxa"/>
          </w:tcPr>
          <w:p w:rsidR="00CF346F" w:rsidRPr="00C33C36" w:rsidRDefault="00CF346F" w:rsidP="00CF34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5:0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– 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5:3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8647" w:type="dxa"/>
          </w:tcPr>
          <w:p w:rsidR="00CF346F" w:rsidRPr="00C33C36" w:rsidRDefault="00CF346F" w:rsidP="00CF34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CF346F">
              <w:rPr>
                <w:rFonts w:ascii="Times New Roman" w:hAnsi="Times New Roman" w:cs="Times New Roman"/>
                <w:sz w:val="24"/>
                <w:szCs w:val="24"/>
              </w:rPr>
              <w:t>Перерва</w:t>
            </w:r>
            <w:proofErr w:type="spellEnd"/>
            <w:r w:rsidRPr="00CF346F">
              <w:rPr>
                <w:rFonts w:ascii="Times New Roman" w:hAnsi="Times New Roman" w:cs="Times New Roman"/>
                <w:sz w:val="24"/>
                <w:szCs w:val="24"/>
              </w:rPr>
              <w:t xml:space="preserve"> на </w:t>
            </w:r>
            <w:proofErr w:type="spellStart"/>
            <w:r w:rsidRPr="00CF346F">
              <w:rPr>
                <w:rFonts w:ascii="Times New Roman" w:hAnsi="Times New Roman" w:cs="Times New Roman"/>
                <w:sz w:val="24"/>
                <w:szCs w:val="24"/>
              </w:rPr>
              <w:t>каву</w:t>
            </w:r>
            <w:proofErr w:type="spellEnd"/>
          </w:p>
        </w:tc>
      </w:tr>
      <w:tr w:rsidR="00CF346F" w:rsidRPr="00EF4176" w:rsidTr="00CF346F">
        <w:tc>
          <w:tcPr>
            <w:tcW w:w="1701" w:type="dxa"/>
          </w:tcPr>
          <w:p w:rsidR="00CF346F" w:rsidRPr="00C33C36" w:rsidRDefault="00CF346F" w:rsidP="00CF34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5:30 – 17:00</w:t>
            </w:r>
          </w:p>
        </w:tc>
        <w:tc>
          <w:tcPr>
            <w:tcW w:w="8647" w:type="dxa"/>
          </w:tcPr>
          <w:p w:rsidR="00CF346F" w:rsidRPr="00C33C36" w:rsidRDefault="00CF346F" w:rsidP="00CF346F">
            <w:pPr>
              <w:tabs>
                <w:tab w:val="left" w:pos="128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РАКТИЧНА ЧАСТИН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</w:t>
            </w:r>
            <w:r w:rsidRPr="00C33C36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</w:rPr>
              <w:t>НЕТВОРКІНГ</w:t>
            </w:r>
          </w:p>
          <w:p w:rsidR="00CF346F" w:rsidRPr="00CF346F" w:rsidRDefault="00CF346F" w:rsidP="00CF346F">
            <w:pP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CF346F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  <w:lang w:val="uk-UA"/>
              </w:rPr>
              <w:t>Модератор: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Людмила Циганок, 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резидентка професійної асоціації екологів України, 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CEO</w:t>
            </w:r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Ecobusiness</w:t>
            </w:r>
            <w:proofErr w:type="spellEnd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Group</w:t>
            </w:r>
            <w:proofErr w:type="spellEnd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експертка</w:t>
            </w:r>
            <w:proofErr w:type="spellEnd"/>
            <w:r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ПРООН</w:t>
            </w:r>
          </w:p>
          <w:p w:rsidR="00CF346F" w:rsidRPr="00CF346F" w:rsidRDefault="00CF346F" w:rsidP="00CF346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актичний</w:t>
            </w:r>
            <w:proofErr w:type="spellEnd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освід</w:t>
            </w:r>
            <w:proofErr w:type="spellEnd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водження</w:t>
            </w:r>
            <w:proofErr w:type="spellEnd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з </w:t>
            </w:r>
            <w:proofErr w:type="spellStart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ідходами</w:t>
            </w:r>
            <w:proofErr w:type="spellEnd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іст</w:t>
            </w:r>
            <w:proofErr w:type="spellEnd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F34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країни</w:t>
            </w:r>
            <w:proofErr w:type="spellEnd"/>
          </w:p>
          <w:p w:rsidR="00CF346F" w:rsidRPr="00C33C36" w:rsidRDefault="00CF346F" w:rsidP="00CF34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Василь Сидор</w:t>
            </w:r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міський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голова м. Славута - онлайн</w:t>
            </w:r>
          </w:p>
          <w:p w:rsidR="00CF346F" w:rsidRPr="00C33C36" w:rsidRDefault="00CF346F" w:rsidP="00CF34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Євген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Матвієнко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, перший заступник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міського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голови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м.Вугледар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F346F" w:rsidRPr="00C33C36" w:rsidRDefault="00CF346F" w:rsidP="00CF34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F41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істо</w:t>
            </w:r>
            <w:proofErr w:type="spellEnd"/>
            <w:r w:rsidRPr="00EF41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41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ровськ</w:t>
            </w:r>
            <w:proofErr w:type="spellEnd"/>
            <w:r w:rsidR="009246B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9246BC">
              <w:rPr>
                <w:rFonts w:ascii="Times New Roman" w:hAnsi="Times New Roman" w:cs="Times New Roman"/>
                <w:sz w:val="24"/>
                <w:szCs w:val="24"/>
              </w:rPr>
              <w:t>збір</w:t>
            </w:r>
            <w:proofErr w:type="spellEnd"/>
            <w:r w:rsidR="009246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246BC">
              <w:rPr>
                <w:rFonts w:ascii="Times New Roman" w:hAnsi="Times New Roman" w:cs="Times New Roman"/>
                <w:sz w:val="24"/>
                <w:szCs w:val="24"/>
              </w:rPr>
              <w:t>батарейок</w:t>
            </w:r>
            <w:proofErr w:type="spellEnd"/>
            <w:r w:rsidR="009246B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F346F" w:rsidRDefault="00CF346F" w:rsidP="00CF34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F41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істо</w:t>
            </w:r>
            <w:proofErr w:type="spellEnd"/>
            <w:r w:rsidRPr="00EF41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41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ріуполь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зразкове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комунальне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підприємство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575D28" w:rsidRPr="00575D28" w:rsidRDefault="00575D28" w:rsidP="00CF34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резентація </w:t>
            </w:r>
            <w:proofErr w:type="spellStart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>проєкта</w:t>
            </w:r>
            <w:proofErr w:type="spellEnd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«</w:t>
            </w:r>
            <w:proofErr w:type="spellStart"/>
            <w:proofErr w:type="gramStart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>Виявлення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та</w:t>
            </w:r>
            <w:proofErr w:type="gramEnd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>моніторинг</w:t>
            </w:r>
            <w:proofErr w:type="spellEnd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>звалищ</w:t>
            </w:r>
            <w:proofErr w:type="spellEnd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>відходів</w:t>
            </w:r>
            <w:proofErr w:type="spellEnd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>»</w:t>
            </w:r>
          </w:p>
          <w:p w:rsidR="00575D28" w:rsidRPr="004539FB" w:rsidRDefault="00575D28" w:rsidP="00CF346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Ганна </w:t>
            </w:r>
            <w:proofErr w:type="spellStart"/>
            <w:r w:rsidRPr="00575D28">
              <w:rPr>
                <w:rFonts w:ascii="Times New Roman" w:hAnsi="Times New Roman" w:cs="Times New Roman"/>
                <w:b/>
                <w:sz w:val="24"/>
                <w:szCs w:val="24"/>
              </w:rPr>
              <w:t>Яйлимова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науковий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співробітник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Інституту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космічних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досліджень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НАНУ-ДКАУ,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асистенка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кафедри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математичного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моделювання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та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аналізу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даних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Фізико-технічний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інститут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НТУУ "КПІ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ім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Ігоря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Сікорського</w:t>
            </w:r>
            <w:proofErr w:type="spellEnd"/>
            <w:r w:rsidRPr="00575D28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4539FB" w:rsidRPr="004539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4539FB" w:rsidRPr="00EF41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39F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нлайн</w:t>
            </w:r>
          </w:p>
          <w:p w:rsidR="00EF4176" w:rsidRDefault="00575D28" w:rsidP="00EF4150">
            <w:pPr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</w:t>
            </w:r>
            <w:r w:rsidR="00EF4150">
              <w:rPr>
                <w:rStyle w:val="tlid-translation"/>
                <w:lang w:val="uk-UA"/>
              </w:rPr>
              <w:t xml:space="preserve">. </w:t>
            </w:r>
            <w:r w:rsidR="00EF4176" w:rsidRPr="00EF4176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Методика роздільного збирання побутових відходів</w:t>
            </w:r>
            <w:r w:rsidR="00EF4176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.</w:t>
            </w:r>
          </w:p>
          <w:p w:rsidR="00CF346F" w:rsidRPr="00EF4150" w:rsidRDefault="00CF346F" w:rsidP="00EF4150">
            <w:pPr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</w:pPr>
            <w:r w:rsidRPr="00EF4150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Відео-демонстрація обладнання по переробці пластику</w:t>
            </w:r>
          </w:p>
          <w:p w:rsidR="00CF346F" w:rsidRPr="00C33C36" w:rsidRDefault="00CF346F" w:rsidP="00CF34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Геннадій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убов,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засновник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компанії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«ГРАНІК»</w:t>
            </w:r>
          </w:p>
          <w:p w:rsidR="00CF346F" w:rsidRPr="00C33C36" w:rsidRDefault="00575D28" w:rsidP="00CF346F">
            <w:pPr>
              <w:rPr>
                <w:rStyle w:val="tlid-translation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4</w:t>
            </w:r>
            <w:r w:rsidR="00EF4150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. </w:t>
            </w:r>
            <w:r w:rsidR="00CF346F" w:rsidRPr="00C33C36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емонстрація обладнання по переробці пластику- екструдера</w:t>
            </w:r>
          </w:p>
          <w:p w:rsidR="00CF346F" w:rsidRPr="00CF346F" w:rsidRDefault="00CF346F" w:rsidP="00CF34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Євген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Хлєбніков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та </w:t>
            </w: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Надія</w:t>
            </w:r>
            <w:proofErr w:type="spellEnd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Панів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, проєкт «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Дорогоцінний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 xml:space="preserve"> пластик </w:t>
            </w: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Україна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</w:tr>
      <w:tr w:rsidR="00CF346F" w:rsidRPr="00C33C36" w:rsidTr="00CF346F">
        <w:tc>
          <w:tcPr>
            <w:tcW w:w="1701" w:type="dxa"/>
          </w:tcPr>
          <w:p w:rsidR="00CF346F" w:rsidRPr="00C33C36" w:rsidRDefault="00CF346F" w:rsidP="00CF346F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7: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–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8:3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8647" w:type="dxa"/>
          </w:tcPr>
          <w:p w:rsidR="00CF346F" w:rsidRPr="00C33C36" w:rsidRDefault="00CF346F" w:rsidP="00CF346F">
            <w:pPr>
              <w:tabs>
                <w:tab w:val="left" w:pos="128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еїзд</w:t>
            </w:r>
            <w:r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 готе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ю</w:t>
            </w:r>
            <w:r w:rsidRPr="00C33C3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 Вечеря. </w:t>
            </w:r>
          </w:p>
        </w:tc>
      </w:tr>
      <w:tr w:rsidR="00DF3023" w:rsidRPr="00C33C36" w:rsidTr="00F616F4">
        <w:tc>
          <w:tcPr>
            <w:tcW w:w="10348" w:type="dxa"/>
            <w:gridSpan w:val="2"/>
            <w:shd w:val="clear" w:color="auto" w:fill="D9D9D9" w:themeFill="background1" w:themeFillShade="D9"/>
          </w:tcPr>
          <w:p w:rsidR="00DF3023" w:rsidRPr="00C33C36" w:rsidRDefault="00C33C36" w:rsidP="00C33C36">
            <w:pPr>
              <w:ind w:left="-10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РУГИЙ ДЕНЬ, 02.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.2021</w:t>
            </w:r>
          </w:p>
        </w:tc>
      </w:tr>
      <w:tr w:rsidR="00DF3023" w:rsidRPr="00C33C36" w:rsidTr="00CF346F">
        <w:tc>
          <w:tcPr>
            <w:tcW w:w="1701" w:type="dxa"/>
          </w:tcPr>
          <w:p w:rsidR="00DF3023" w:rsidRPr="00C33C36" w:rsidRDefault="00680AF2" w:rsidP="00C33C36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9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0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– 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0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  <w:r w:rsidR="00DF3023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</w:p>
        </w:tc>
        <w:tc>
          <w:tcPr>
            <w:tcW w:w="8647" w:type="dxa"/>
          </w:tcPr>
          <w:p w:rsidR="00DF3023" w:rsidRPr="00C33C36" w:rsidRDefault="002C707B" w:rsidP="00C33C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Реєстрація учасників</w:t>
            </w:r>
          </w:p>
        </w:tc>
      </w:tr>
      <w:tr w:rsidR="002C707B" w:rsidRPr="00EF4176" w:rsidTr="00CF346F">
        <w:trPr>
          <w:trHeight w:val="879"/>
        </w:trPr>
        <w:tc>
          <w:tcPr>
            <w:tcW w:w="1701" w:type="dxa"/>
          </w:tcPr>
          <w:p w:rsidR="002C707B" w:rsidRPr="00C33C36" w:rsidRDefault="002C707B" w:rsidP="00C33C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C707B" w:rsidRPr="00C33C36" w:rsidRDefault="000625D3" w:rsidP="00C33C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0</w:t>
            </w:r>
            <w:r w:rsidR="002C707B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="002C707B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2C707B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  <w:p w:rsidR="002C707B" w:rsidRPr="00C33C36" w:rsidRDefault="002C707B" w:rsidP="00C33C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47" w:type="dxa"/>
          </w:tcPr>
          <w:p w:rsidR="002C707B" w:rsidRPr="00C33C36" w:rsidRDefault="00417A3F" w:rsidP="00417A3F">
            <w:pPr>
              <w:jc w:val="center"/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</w:pPr>
            <w:r w:rsidRPr="00C33C36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ВЧАЛЬНО – ПРАКТИЧНИЙ СЕМІНАР</w:t>
            </w:r>
          </w:p>
          <w:p w:rsidR="002C707B" w:rsidRPr="00C33C36" w:rsidRDefault="002C707B" w:rsidP="002C707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417A3F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  <w:t>Модератор:</w:t>
            </w:r>
            <w:r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Людмила Циганок</w:t>
            </w:r>
            <w:r w:rsidR="001B5677" w:rsidRPr="00C33C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, </w:t>
            </w:r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резидентка професійної асоціації екологів України, </w:t>
            </w:r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CEO</w:t>
            </w:r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Ecobusiness</w:t>
            </w:r>
            <w:proofErr w:type="spellEnd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</w:rPr>
              <w:t>Group</w:t>
            </w:r>
            <w:proofErr w:type="spellEnd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експертка</w:t>
            </w:r>
            <w:proofErr w:type="spellEnd"/>
            <w:r w:rsidR="001B5677" w:rsidRPr="00C33C36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ПРООН</w:t>
            </w:r>
          </w:p>
          <w:p w:rsidR="002C707B" w:rsidRPr="00575D28" w:rsidRDefault="00417A3F" w:rsidP="00417A3F">
            <w:pPr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75D28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1. </w:t>
            </w:r>
            <w:r w:rsidR="002C707B" w:rsidRPr="00575D28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резентація </w:t>
            </w:r>
            <w:proofErr w:type="spellStart"/>
            <w:r w:rsidR="002C707B" w:rsidRPr="00575D28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роєкта</w:t>
            </w:r>
            <w:proofErr w:type="spellEnd"/>
            <w:r w:rsidR="002C707B" w:rsidRPr="00575D28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="002C707B" w:rsidRPr="00575D28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міттєперевантажувальної</w:t>
            </w:r>
            <w:proofErr w:type="spellEnd"/>
            <w:r w:rsidR="002C707B" w:rsidRPr="00575D28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станції </w:t>
            </w:r>
          </w:p>
          <w:p w:rsidR="002C707B" w:rsidRPr="00417A3F" w:rsidRDefault="00943199" w:rsidP="00417A3F">
            <w:pPr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</w:pPr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 xml:space="preserve">Сергій </w:t>
            </w:r>
            <w:proofErr w:type="spellStart"/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>Натрус</w:t>
            </w:r>
            <w:proofErr w:type="spellEnd"/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>,</w:t>
            </w:r>
            <w:r w:rsidRPr="00575D28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  <w:lang w:val="uk-UA"/>
              </w:rPr>
              <w:t xml:space="preserve"> </w:t>
            </w:r>
            <w:r w:rsidRPr="00417A3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иректор департаменту екології та природних ресурсів Донецької обласної державної адміністрації</w:t>
            </w:r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 xml:space="preserve"> </w:t>
            </w:r>
          </w:p>
          <w:p w:rsidR="00417A3F" w:rsidRPr="00575D28" w:rsidRDefault="00417A3F" w:rsidP="00417A3F">
            <w:pPr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  <w:lang w:val="uk-UA"/>
              </w:rPr>
            </w:pPr>
          </w:p>
          <w:p w:rsidR="002C707B" w:rsidRPr="00417A3F" w:rsidRDefault="00417A3F" w:rsidP="00417A3F">
            <w:pPr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</w:rPr>
            </w:pPr>
            <w:r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2.</w:t>
            </w:r>
            <w:r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Український</w:t>
            </w:r>
            <w:proofErr w:type="spellEnd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досвід</w:t>
            </w:r>
            <w:proofErr w:type="spellEnd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застосування</w:t>
            </w:r>
            <w:proofErr w:type="spellEnd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обладнання</w:t>
            </w:r>
            <w:proofErr w:type="spellEnd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 xml:space="preserve"> для </w:t>
            </w:r>
            <w:proofErr w:type="spellStart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сортування</w:t>
            </w:r>
            <w:proofErr w:type="spellEnd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 xml:space="preserve"> та </w:t>
            </w:r>
            <w:proofErr w:type="spellStart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подрібнення</w:t>
            </w:r>
            <w:proofErr w:type="spellEnd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C707B" w:rsidRPr="00417A3F">
              <w:rPr>
                <w:rFonts w:ascii="Times New Roman" w:hAnsi="Times New Roman" w:cs="Times New Roman"/>
                <w:b/>
                <w:color w:val="262626"/>
                <w:sz w:val="24"/>
                <w:szCs w:val="24"/>
                <w:shd w:val="clear" w:color="auto" w:fill="FFFFFF"/>
              </w:rPr>
              <w:t>відходів</w:t>
            </w:r>
            <w:proofErr w:type="spellEnd"/>
            <w:r w:rsidR="002C707B" w:rsidRPr="00417A3F"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2C707B" w:rsidRPr="00417A3F" w:rsidRDefault="002C707B" w:rsidP="00417A3F">
            <w:pPr>
              <w:rPr>
                <w:rStyle w:val="tlid-translation"/>
                <w:rFonts w:ascii="Times New Roman" w:hAnsi="Times New Roman" w:cs="Times New Roman"/>
                <w:b/>
                <w:sz w:val="24"/>
                <w:szCs w:val="24"/>
              </w:rPr>
            </w:pPr>
            <w:r w:rsidRPr="00417A3F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  <w:t>Михайло Куценко</w:t>
            </w:r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r w:rsidR="001B5677"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д</w:t>
            </w:r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иректор ТОВ "</w:t>
            </w:r>
            <w:proofErr w:type="spellStart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Хаммель-Україна</w:t>
            </w:r>
            <w:proofErr w:type="spellEnd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" </w:t>
            </w:r>
            <w:proofErr w:type="spellStart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український</w:t>
            </w:r>
            <w:proofErr w:type="spellEnd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виробник</w:t>
            </w:r>
            <w:proofErr w:type="spellEnd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бладнання</w:t>
            </w:r>
            <w:proofErr w:type="spellEnd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для </w:t>
            </w:r>
            <w:proofErr w:type="spellStart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сортування</w:t>
            </w:r>
            <w:proofErr w:type="spellEnd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та </w:t>
            </w:r>
            <w:proofErr w:type="spellStart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подрібнення</w:t>
            </w:r>
            <w:proofErr w:type="spellEnd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417A3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відходів</w:t>
            </w:r>
            <w:proofErr w:type="spellEnd"/>
          </w:p>
        </w:tc>
      </w:tr>
      <w:tr w:rsidR="00B53981" w:rsidRPr="00EF4176" w:rsidTr="00CF346F">
        <w:tc>
          <w:tcPr>
            <w:tcW w:w="1701" w:type="dxa"/>
          </w:tcPr>
          <w:p w:rsidR="00B53981" w:rsidRPr="00C33C36" w:rsidRDefault="00680AF2" w:rsidP="00C33C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0</w:t>
            </w:r>
            <w:r w:rsidR="002C707B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– 1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2C707B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8647" w:type="dxa"/>
          </w:tcPr>
          <w:p w:rsidR="00B34754" w:rsidRPr="00C33C36" w:rsidRDefault="00417A3F" w:rsidP="00417A3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ПІДВЕДЕННЯ ПІДСУМКІВ – РЕЗОЛЮЦІЯ</w:t>
            </w:r>
          </w:p>
          <w:p w:rsidR="00B34754" w:rsidRPr="00C33C36" w:rsidRDefault="00B34754" w:rsidP="00B3475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C33C36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Модератори</w:t>
            </w:r>
            <w:proofErr w:type="spellEnd"/>
            <w:r w:rsidRPr="00C33C36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</w:p>
          <w:p w:rsidR="00884619" w:rsidRPr="00417A3F" w:rsidRDefault="00417A3F" w:rsidP="00417A3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417A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 </w:t>
            </w:r>
            <w:r w:rsidR="00884619" w:rsidRPr="00417A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Людмила Циганок, </w:t>
            </w:r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резидентка професійної асоціації екологів України, </w:t>
            </w:r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>CEO</w:t>
            </w:r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>Ecobusiness</w:t>
            </w:r>
            <w:proofErr w:type="spellEnd"/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>Group</w:t>
            </w:r>
            <w:proofErr w:type="spellEnd"/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експертка</w:t>
            </w:r>
            <w:proofErr w:type="spellEnd"/>
            <w:r w:rsidR="00884619" w:rsidRPr="00417A3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ПРООН</w:t>
            </w:r>
          </w:p>
          <w:p w:rsidR="00884619" w:rsidRPr="00417A3F" w:rsidRDefault="00417A3F" w:rsidP="00417A3F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</w:pPr>
            <w:r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 xml:space="preserve">2. </w:t>
            </w:r>
            <w:r w:rsidR="00884619"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 xml:space="preserve">Кирило </w:t>
            </w:r>
            <w:proofErr w:type="spellStart"/>
            <w:r w:rsidR="00884619"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>Косоуров</w:t>
            </w:r>
            <w:proofErr w:type="spellEnd"/>
            <w:r w:rsidR="00884619"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>,</w:t>
            </w:r>
            <w:r w:rsidR="00884619" w:rsidRPr="00417A3F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884619" w:rsidRPr="00417A3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олова комітету управління відходами ПАЕУ, голова Асоціації підприємств у сфері поводження з небезпечними відходами</w:t>
            </w:r>
          </w:p>
          <w:p w:rsidR="00B34754" w:rsidRPr="00417A3F" w:rsidRDefault="00417A3F" w:rsidP="00417A3F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3</w:t>
            </w:r>
            <w:r>
              <w:rPr>
                <w:b/>
                <w:bCs/>
                <w:lang w:val="uk-UA"/>
              </w:rPr>
              <w:t xml:space="preserve">. </w:t>
            </w:r>
            <w:r w:rsidR="00176F66" w:rsidRPr="00417A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Владислав </w:t>
            </w:r>
            <w:proofErr w:type="spellStart"/>
            <w:r w:rsidR="00176F66" w:rsidRPr="00417A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Антипов</w:t>
            </w:r>
            <w:proofErr w:type="spellEnd"/>
            <w:r w:rsidR="00176F66" w:rsidRPr="00417A3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,</w:t>
            </w:r>
            <w:r w:rsidR="00176F66" w:rsidRPr="00417A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76F66" w:rsidRPr="00417A3F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віце-президент та голова Комітету з промислової екології та інновацій ПАЕУ, генеральний директор ЦЕРН</w:t>
            </w:r>
          </w:p>
        </w:tc>
      </w:tr>
      <w:tr w:rsidR="00DF3023" w:rsidRPr="00EF4176" w:rsidTr="00CF346F">
        <w:tc>
          <w:tcPr>
            <w:tcW w:w="1701" w:type="dxa"/>
          </w:tcPr>
          <w:p w:rsidR="00DF3023" w:rsidRPr="00C33C36" w:rsidRDefault="00DF3023" w:rsidP="00C33C36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1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0</w:t>
            </w:r>
            <w:r w:rsidR="00AA2CF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– 12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="00AA2CF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0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8647" w:type="dxa"/>
          </w:tcPr>
          <w:p w:rsidR="00176F66" w:rsidRPr="00C33C36" w:rsidRDefault="00417A3F" w:rsidP="00176F66">
            <w:pPr>
              <w:pStyle w:val="a4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ЗАКЛЮЧНЕ СЛОВО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t xml:space="preserve"> 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НЕТВОРКІНГ</w:t>
            </w:r>
          </w:p>
          <w:p w:rsidR="00AA2CF6" w:rsidRPr="00417A3F" w:rsidRDefault="00176F66" w:rsidP="00417A3F">
            <w:pPr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</w:pPr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 xml:space="preserve">Сергій </w:t>
            </w:r>
            <w:proofErr w:type="spellStart"/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>Натрус</w:t>
            </w:r>
            <w:proofErr w:type="spellEnd"/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>,</w:t>
            </w:r>
            <w:r w:rsidRPr="00417A3F">
              <w:rPr>
                <w:rStyle w:val="tlid-translation"/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417A3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иректор департаменту екології та природних ресурсів Донецької обласної державної адміністрації</w:t>
            </w:r>
            <w:r w:rsidRPr="00417A3F">
              <w:rPr>
                <w:rStyle w:val="tlid-translation"/>
                <w:rFonts w:ascii="Times New Roman" w:hAnsi="Times New Roman" w:cs="Times New Roman"/>
                <w:b/>
                <w:iCs/>
                <w:sz w:val="24"/>
                <w:szCs w:val="24"/>
                <w:lang w:val="uk-UA"/>
              </w:rPr>
              <w:t xml:space="preserve"> </w:t>
            </w:r>
          </w:p>
        </w:tc>
      </w:tr>
      <w:tr w:rsidR="00DF3023" w:rsidRPr="00C33C36" w:rsidTr="00CF346F">
        <w:tc>
          <w:tcPr>
            <w:tcW w:w="1701" w:type="dxa"/>
          </w:tcPr>
          <w:p w:rsidR="00DF3023" w:rsidRPr="00C33C36" w:rsidRDefault="00DF3023" w:rsidP="00C33C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2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3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</w:p>
        </w:tc>
        <w:tc>
          <w:tcPr>
            <w:tcW w:w="8647" w:type="dxa"/>
          </w:tcPr>
          <w:p w:rsidR="00DF3023" w:rsidRPr="00C33C36" w:rsidRDefault="00417A3F" w:rsidP="00417A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7A3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ерва на обід</w:t>
            </w:r>
          </w:p>
        </w:tc>
      </w:tr>
      <w:tr w:rsidR="00DF3023" w:rsidRPr="00EF4176" w:rsidTr="00CF346F">
        <w:tc>
          <w:tcPr>
            <w:tcW w:w="1701" w:type="dxa"/>
          </w:tcPr>
          <w:p w:rsidR="00DF3023" w:rsidRPr="00C33C36" w:rsidRDefault="00DF3023" w:rsidP="00C33C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6</w:t>
            </w:r>
            <w:r w:rsidR="00C33C36"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B34754" w:rsidRPr="00C33C36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  <w:r w:rsidRPr="00C33C3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8647" w:type="dxa"/>
          </w:tcPr>
          <w:p w:rsidR="00DF3023" w:rsidRPr="00417A3F" w:rsidRDefault="00B34754" w:rsidP="00417A3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>Екскурсійна</w:t>
            </w:r>
            <w:proofErr w:type="spellEnd"/>
            <w:r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>поїздка</w:t>
            </w:r>
            <w:proofErr w:type="spellEnd"/>
            <w:r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о м. </w:t>
            </w:r>
            <w:proofErr w:type="spellStart"/>
            <w:r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>Бахмут</w:t>
            </w:r>
            <w:proofErr w:type="spellEnd"/>
            <w:r w:rsidR="00AA2CF6" w:rsidRPr="00417A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на </w:t>
            </w:r>
            <w:proofErr w:type="spellStart"/>
            <w:r w:rsidR="00AA2CF6" w:rsidRPr="00417A3F">
              <w:rPr>
                <w:rStyle w:val="tlid-translation"/>
                <w:rFonts w:ascii="Times New Roman" w:hAnsi="Times New Roman" w:cs="Times New Roman"/>
                <w:bCs/>
                <w:sz w:val="24"/>
                <w:szCs w:val="24"/>
              </w:rPr>
              <w:t>сміттєперевантажувальну</w:t>
            </w:r>
            <w:proofErr w:type="spellEnd"/>
            <w:r w:rsidR="00AA2CF6" w:rsidRPr="00417A3F">
              <w:rPr>
                <w:rStyle w:val="tlid-translation"/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AA2CF6" w:rsidRPr="00417A3F">
              <w:rPr>
                <w:rStyle w:val="tlid-translation"/>
                <w:rFonts w:ascii="Times New Roman" w:hAnsi="Times New Roman" w:cs="Times New Roman"/>
                <w:bCs/>
                <w:sz w:val="24"/>
                <w:szCs w:val="24"/>
              </w:rPr>
              <w:t>станцію</w:t>
            </w:r>
            <w:proofErr w:type="spellEnd"/>
          </w:p>
        </w:tc>
      </w:tr>
    </w:tbl>
    <w:p w:rsidR="00DF3023" w:rsidRPr="00C33C36" w:rsidRDefault="00DF3023" w:rsidP="00CF346F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sectPr w:rsidR="00DF3023" w:rsidRPr="00C33C36" w:rsidSect="00AB587A">
      <w:headerReference w:type="default" r:id="rId6"/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4611" w:rsidRDefault="00FD4611" w:rsidP="001866F2">
      <w:pPr>
        <w:spacing w:after="0" w:line="240" w:lineRule="auto"/>
      </w:pPr>
      <w:r>
        <w:separator/>
      </w:r>
    </w:p>
  </w:endnote>
  <w:endnote w:type="continuationSeparator" w:id="0">
    <w:p w:rsidR="00FD4611" w:rsidRDefault="00FD4611" w:rsidP="001866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4611" w:rsidRDefault="00FD4611" w:rsidP="001866F2">
      <w:pPr>
        <w:spacing w:after="0" w:line="240" w:lineRule="auto"/>
      </w:pPr>
      <w:r>
        <w:separator/>
      </w:r>
    </w:p>
  </w:footnote>
  <w:footnote w:type="continuationSeparator" w:id="0">
    <w:p w:rsidR="00FD4611" w:rsidRDefault="00FD4611" w:rsidP="001866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66F2" w:rsidRDefault="00F616F4" w:rsidP="00F616F4">
    <w:pPr>
      <w:pStyle w:val="a6"/>
      <w:ind w:left="-567"/>
    </w:pPr>
    <w:r>
      <w:rPr>
        <w:noProof/>
      </w:rPr>
      <w:drawing>
        <wp:inline distT="0" distB="0" distL="0" distR="0">
          <wp:extent cx="6692983" cy="587781"/>
          <wp:effectExtent l="0" t="0" r="0" b="0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09711" cy="598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AwNzExNDM1sDBU0lEKTi0uzszPAykwqgUACVg5aSwAAAA="/>
  </w:docVars>
  <w:rsids>
    <w:rsidRoot w:val="00DF3023"/>
    <w:rsid w:val="00006CD0"/>
    <w:rsid w:val="00012DFC"/>
    <w:rsid w:val="00016E06"/>
    <w:rsid w:val="000245A4"/>
    <w:rsid w:val="00033FD6"/>
    <w:rsid w:val="00045EEB"/>
    <w:rsid w:val="000625D3"/>
    <w:rsid w:val="00082384"/>
    <w:rsid w:val="000B7339"/>
    <w:rsid w:val="000C2A2A"/>
    <w:rsid w:val="000C3FE1"/>
    <w:rsid w:val="000D283D"/>
    <w:rsid w:val="000D7930"/>
    <w:rsid w:val="000E4C74"/>
    <w:rsid w:val="001148B9"/>
    <w:rsid w:val="00124B20"/>
    <w:rsid w:val="00172B71"/>
    <w:rsid w:val="00176F66"/>
    <w:rsid w:val="001866F2"/>
    <w:rsid w:val="001A67E2"/>
    <w:rsid w:val="001B5677"/>
    <w:rsid w:val="001C1DE6"/>
    <w:rsid w:val="001D7E5E"/>
    <w:rsid w:val="001E1E23"/>
    <w:rsid w:val="00215AC8"/>
    <w:rsid w:val="002211F3"/>
    <w:rsid w:val="002659B0"/>
    <w:rsid w:val="00284A48"/>
    <w:rsid w:val="00296F21"/>
    <w:rsid w:val="002C707B"/>
    <w:rsid w:val="002D4277"/>
    <w:rsid w:val="00335DD3"/>
    <w:rsid w:val="00354A4E"/>
    <w:rsid w:val="0038206C"/>
    <w:rsid w:val="003E656A"/>
    <w:rsid w:val="00417017"/>
    <w:rsid w:val="00417A3F"/>
    <w:rsid w:val="00435029"/>
    <w:rsid w:val="004539FB"/>
    <w:rsid w:val="00457B50"/>
    <w:rsid w:val="00470C32"/>
    <w:rsid w:val="004B6FD9"/>
    <w:rsid w:val="004D0122"/>
    <w:rsid w:val="004E46C3"/>
    <w:rsid w:val="004E4B57"/>
    <w:rsid w:val="00523967"/>
    <w:rsid w:val="00531D51"/>
    <w:rsid w:val="00542717"/>
    <w:rsid w:val="005467FF"/>
    <w:rsid w:val="0055244E"/>
    <w:rsid w:val="00556380"/>
    <w:rsid w:val="00563E35"/>
    <w:rsid w:val="00574CF8"/>
    <w:rsid w:val="0057528F"/>
    <w:rsid w:val="00575D28"/>
    <w:rsid w:val="00582F87"/>
    <w:rsid w:val="0058735A"/>
    <w:rsid w:val="005A2F85"/>
    <w:rsid w:val="005A77EA"/>
    <w:rsid w:val="005B4475"/>
    <w:rsid w:val="005E46C5"/>
    <w:rsid w:val="00637DC5"/>
    <w:rsid w:val="00680AF2"/>
    <w:rsid w:val="00690EB0"/>
    <w:rsid w:val="006C4032"/>
    <w:rsid w:val="006D019E"/>
    <w:rsid w:val="006D56EB"/>
    <w:rsid w:val="006E5DE3"/>
    <w:rsid w:val="0070062F"/>
    <w:rsid w:val="00725554"/>
    <w:rsid w:val="00786566"/>
    <w:rsid w:val="007A77E6"/>
    <w:rsid w:val="007B28A5"/>
    <w:rsid w:val="007D427A"/>
    <w:rsid w:val="007D53B6"/>
    <w:rsid w:val="007D6CA6"/>
    <w:rsid w:val="007E7FA4"/>
    <w:rsid w:val="007F2964"/>
    <w:rsid w:val="007F7E3B"/>
    <w:rsid w:val="00813A3C"/>
    <w:rsid w:val="008236E1"/>
    <w:rsid w:val="0086060F"/>
    <w:rsid w:val="00884619"/>
    <w:rsid w:val="00885427"/>
    <w:rsid w:val="008D2F5E"/>
    <w:rsid w:val="008D6317"/>
    <w:rsid w:val="008F663B"/>
    <w:rsid w:val="00913A5C"/>
    <w:rsid w:val="009246BC"/>
    <w:rsid w:val="00934A14"/>
    <w:rsid w:val="00943199"/>
    <w:rsid w:val="009550B2"/>
    <w:rsid w:val="00981B1F"/>
    <w:rsid w:val="009A5050"/>
    <w:rsid w:val="009B0620"/>
    <w:rsid w:val="009B186E"/>
    <w:rsid w:val="009B2FCD"/>
    <w:rsid w:val="009C1C94"/>
    <w:rsid w:val="009C1D1E"/>
    <w:rsid w:val="009D322A"/>
    <w:rsid w:val="009E3989"/>
    <w:rsid w:val="00A10982"/>
    <w:rsid w:val="00A27A0D"/>
    <w:rsid w:val="00A3060F"/>
    <w:rsid w:val="00A63090"/>
    <w:rsid w:val="00A70255"/>
    <w:rsid w:val="00A76064"/>
    <w:rsid w:val="00A87463"/>
    <w:rsid w:val="00AA0A9F"/>
    <w:rsid w:val="00AA2CF6"/>
    <w:rsid w:val="00AB587A"/>
    <w:rsid w:val="00AC3952"/>
    <w:rsid w:val="00AE2674"/>
    <w:rsid w:val="00AE631A"/>
    <w:rsid w:val="00AF1DE4"/>
    <w:rsid w:val="00AF6D20"/>
    <w:rsid w:val="00B124AF"/>
    <w:rsid w:val="00B34754"/>
    <w:rsid w:val="00B53981"/>
    <w:rsid w:val="00B658DD"/>
    <w:rsid w:val="00B71575"/>
    <w:rsid w:val="00B95A0D"/>
    <w:rsid w:val="00BD628D"/>
    <w:rsid w:val="00C33C36"/>
    <w:rsid w:val="00C35029"/>
    <w:rsid w:val="00C57D6B"/>
    <w:rsid w:val="00C66A5B"/>
    <w:rsid w:val="00CD54A7"/>
    <w:rsid w:val="00CE1F96"/>
    <w:rsid w:val="00CF346F"/>
    <w:rsid w:val="00D12B16"/>
    <w:rsid w:val="00D30903"/>
    <w:rsid w:val="00D47255"/>
    <w:rsid w:val="00DA243E"/>
    <w:rsid w:val="00DA27B4"/>
    <w:rsid w:val="00DE2768"/>
    <w:rsid w:val="00DF0931"/>
    <w:rsid w:val="00DF3023"/>
    <w:rsid w:val="00DF7193"/>
    <w:rsid w:val="00E0539F"/>
    <w:rsid w:val="00E1610C"/>
    <w:rsid w:val="00E241A1"/>
    <w:rsid w:val="00E54B91"/>
    <w:rsid w:val="00E57127"/>
    <w:rsid w:val="00E70BF0"/>
    <w:rsid w:val="00E77962"/>
    <w:rsid w:val="00EB1159"/>
    <w:rsid w:val="00ED5459"/>
    <w:rsid w:val="00EE6B82"/>
    <w:rsid w:val="00EF4150"/>
    <w:rsid w:val="00EF4176"/>
    <w:rsid w:val="00F11727"/>
    <w:rsid w:val="00F26B68"/>
    <w:rsid w:val="00F5678E"/>
    <w:rsid w:val="00F616F4"/>
    <w:rsid w:val="00FA4EC4"/>
    <w:rsid w:val="00FA6EA6"/>
    <w:rsid w:val="00FD4611"/>
    <w:rsid w:val="00FE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FE6B3BC-B307-447A-A5FD-130B21F2F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5459"/>
  </w:style>
  <w:style w:type="paragraph" w:styleId="1">
    <w:name w:val="heading 1"/>
    <w:basedOn w:val="a"/>
    <w:next w:val="a"/>
    <w:link w:val="10"/>
    <w:uiPriority w:val="9"/>
    <w:qFormat/>
    <w:rsid w:val="00DF30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35D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F302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DF3023"/>
    <w:rPr>
      <w:b/>
      <w:bCs/>
    </w:rPr>
  </w:style>
  <w:style w:type="paragraph" w:styleId="a4">
    <w:name w:val="List Paragraph"/>
    <w:basedOn w:val="a"/>
    <w:uiPriority w:val="34"/>
    <w:qFormat/>
    <w:rsid w:val="00DF3023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DF302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a5">
    <w:name w:val="Table Grid"/>
    <w:basedOn w:val="a1"/>
    <w:uiPriority w:val="39"/>
    <w:rsid w:val="00DF3023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a0"/>
    <w:rsid w:val="00DF3023"/>
  </w:style>
  <w:style w:type="character" w:customStyle="1" w:styleId="10">
    <w:name w:val="Заголовок 1 Знак"/>
    <w:basedOn w:val="a0"/>
    <w:link w:val="1"/>
    <w:uiPriority w:val="9"/>
    <w:rsid w:val="00DF30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335DD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1866F2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1866F2"/>
  </w:style>
  <w:style w:type="paragraph" w:styleId="a8">
    <w:name w:val="footer"/>
    <w:basedOn w:val="a"/>
    <w:link w:val="a9"/>
    <w:uiPriority w:val="99"/>
    <w:unhideWhenUsed/>
    <w:rsid w:val="001866F2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1866F2"/>
  </w:style>
  <w:style w:type="paragraph" w:styleId="aa">
    <w:name w:val="Balloon Text"/>
    <w:basedOn w:val="a"/>
    <w:link w:val="ab"/>
    <w:uiPriority w:val="99"/>
    <w:semiHidden/>
    <w:unhideWhenUsed/>
    <w:rsid w:val="001866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1866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7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8</Words>
  <Characters>5692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Ya Blondinko Edition</Company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eksii Pyrikov</dc:creator>
  <cp:lastModifiedBy>Olya Omelchenko</cp:lastModifiedBy>
  <cp:revision>2</cp:revision>
  <cp:lastPrinted>2021-11-24T11:20:00Z</cp:lastPrinted>
  <dcterms:created xsi:type="dcterms:W3CDTF">2021-11-26T08:57:00Z</dcterms:created>
  <dcterms:modified xsi:type="dcterms:W3CDTF">2021-11-26T08:57:00Z</dcterms:modified>
</cp:coreProperties>
</file>